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-make-2-parts"/>
    <w:p>
      <w:pPr>
        <w:pStyle w:val="Heading1"/>
      </w:pPr>
      <w:r>
        <w:t xml:space="preserve">Lesson 1: Make 2 Part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2, K.OA.A.3, K.OA.A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up to 9.</w:t>
      </w:r>
    </w:p>
    <w:p>
      <w:pPr>
        <w:numPr>
          <w:ilvl w:val="0"/>
          <w:numId w:val="1001"/>
        </w:numPr>
        <w:pStyle w:val="Compact"/>
      </w:pPr>
      <w:r>
        <w:t xml:space="preserve">Understand that numbers can be decomposed into parts in different way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break numbers up into par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up to 9 and understand that numbers can be composed and decomposed in more than one way.</w:t>
      </w:r>
    </w:p>
    <w:p>
      <w:pPr>
        <w:pStyle w:val="BodyText"/>
      </w:pPr>
      <w:r>
        <w:t xml:space="preserve">In the first activity, students identify that the total number of connecting cubes stays the same when decomposed into 2 parts. In the second activity, students discuss that the same number of objects can be decomposed into 2 parts in more than one wa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heck It Off Stage 1 Recording Sheet Kindergarten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5, Section A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Understand that numbers can be composed or decomposed in different way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28Z</dcterms:created>
  <dcterms:modified xsi:type="dcterms:W3CDTF">2022-12-14T08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DWN+jc62J4yCrP8lKLDfj9jyun3Ewjh6IHgiioHKh1pJNuhFQTP70sidGjNqdlwRX2rbNWETgCKOLyXKcf9Q==</vt:lpwstr>
  </property>
</Properties>
</file>